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3001F" w14:textId="3323D90B" w:rsidR="006C4E29" w:rsidRPr="00C83297" w:rsidRDefault="00DA5A9D">
      <w:pPr>
        <w:ind w:left="1" w:hanging="3"/>
        <w:jc w:val="center"/>
        <w:rPr>
          <w:rFonts w:ascii="Calibri" w:eastAsia="Calibri" w:hAnsi="Calibri" w:cs="Calibri"/>
          <w:b/>
          <w:color w:val="222222"/>
          <w:sz w:val="28"/>
          <w:szCs w:val="28"/>
          <w:highlight w:val="white"/>
          <w:lang w:val="en-US"/>
        </w:rPr>
      </w:pPr>
      <w:r>
        <w:rPr>
          <w:rFonts w:ascii="Calibri" w:eastAsia="Calibri" w:hAnsi="Calibri" w:cs="Calibri"/>
          <w:b/>
          <w:color w:val="222222"/>
          <w:sz w:val="28"/>
          <w:szCs w:val="28"/>
          <w:highlight w:val="white"/>
        </w:rPr>
        <w:t xml:space="preserve">Erasmus+ ICM </w:t>
      </w:r>
      <w:r w:rsidR="00904B93">
        <w:rPr>
          <w:rFonts w:ascii="Calibri" w:eastAsia="Calibri" w:hAnsi="Calibri" w:cs="Calibri"/>
          <w:b/>
          <w:color w:val="222222"/>
          <w:sz w:val="28"/>
          <w:szCs w:val="28"/>
          <w:highlight w:val="white"/>
        </w:rPr>
        <w:t>Incoming</w:t>
      </w:r>
      <w:r w:rsidR="00C83297">
        <w:rPr>
          <w:rFonts w:ascii="Calibri" w:eastAsia="Calibri" w:hAnsi="Calibri" w:cs="Calibri"/>
          <w:b/>
          <w:color w:val="222222"/>
          <w:sz w:val="28"/>
          <w:szCs w:val="28"/>
          <w:highlight w:val="white"/>
        </w:rPr>
        <w:t xml:space="preserve"> </w:t>
      </w:r>
      <w:r w:rsidR="00F26263">
        <w:rPr>
          <w:rFonts w:ascii="Calibri" w:eastAsia="Calibri" w:hAnsi="Calibri" w:cs="Calibri"/>
          <w:b/>
          <w:color w:val="222222"/>
          <w:sz w:val="28"/>
          <w:szCs w:val="28"/>
          <w:highlight w:val="white"/>
        </w:rPr>
        <w:t>M</w:t>
      </w:r>
      <w:r w:rsidR="00C83297">
        <w:rPr>
          <w:rFonts w:ascii="Calibri" w:eastAsia="Calibri" w:hAnsi="Calibri" w:cs="Calibri"/>
          <w:b/>
          <w:color w:val="222222"/>
          <w:sz w:val="28"/>
          <w:szCs w:val="28"/>
          <w:highlight w:val="white"/>
        </w:rPr>
        <w:t xml:space="preserve">obility </w:t>
      </w:r>
    </w:p>
    <w:p w14:paraId="092876B6" w14:textId="77777777" w:rsidR="006C4E29" w:rsidRPr="00C83297" w:rsidRDefault="00DA5A9D">
      <w:pPr>
        <w:spacing w:after="480"/>
        <w:ind w:left="1" w:hanging="3"/>
        <w:jc w:val="center"/>
        <w:rPr>
          <w:rFonts w:ascii="Calibri" w:eastAsia="Calibri" w:hAnsi="Calibri" w:cs="Calibri"/>
          <w:b/>
          <w:color w:val="222222"/>
          <w:sz w:val="24"/>
          <w:lang w:val="en-US"/>
        </w:rPr>
      </w:pPr>
      <w:r w:rsidRPr="00C83297">
        <w:rPr>
          <w:rFonts w:ascii="Calibri" w:eastAsia="Calibri" w:hAnsi="Calibri" w:cs="Calibri"/>
          <w:b/>
          <w:color w:val="222222"/>
          <w:sz w:val="28"/>
          <w:szCs w:val="28"/>
          <w:highlight w:val="white"/>
          <w:lang w:val="en-US"/>
        </w:rPr>
        <w:t>Information for Grant Agreement</w:t>
      </w:r>
      <w:r w:rsidRPr="00C83297">
        <w:rPr>
          <w:rFonts w:ascii="Calibri" w:eastAsia="Calibri" w:hAnsi="Calibri" w:cs="Calibri"/>
          <w:b/>
          <w:color w:val="222222"/>
          <w:sz w:val="24"/>
          <w:highlight w:val="white"/>
          <w:lang w:val="en-US"/>
        </w:rPr>
        <w:t xml:space="preserve"> </w:t>
      </w:r>
    </w:p>
    <w:tbl>
      <w:tblPr>
        <w:tblStyle w:val="a0"/>
        <w:tblW w:w="903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825"/>
        <w:gridCol w:w="6205"/>
      </w:tblGrid>
      <w:tr w:rsidR="006C4E29" w14:paraId="304EF079" w14:textId="77777777" w:rsidTr="00904B93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EE899" w14:textId="6E836FBE" w:rsidR="006C4E29" w:rsidRPr="00C83297" w:rsidRDefault="00DA5A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</w:pPr>
            <w:r w:rsidRPr="00C83297"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  <w:t xml:space="preserve">First Name </w:t>
            </w:r>
            <w:r w:rsidR="0008425C" w:rsidRPr="0008425C">
              <w:rPr>
                <w:rFonts w:ascii="Calibri" w:eastAsia="Calibri" w:hAnsi="Calibri" w:cs="Calibri"/>
                <w:bCs/>
                <w:color w:val="222222"/>
                <w:sz w:val="24"/>
                <w:lang w:val="en-US"/>
              </w:rPr>
              <w:t>(</w:t>
            </w:r>
            <w:r w:rsidR="0008425C">
              <w:rPr>
                <w:rFonts w:ascii="Calibri" w:eastAsia="Calibri" w:hAnsi="Calibri" w:cs="Calibri"/>
                <w:bCs/>
                <w:color w:val="222222"/>
                <w:sz w:val="24"/>
                <w:lang w:val="en-US"/>
              </w:rPr>
              <w:t>exactly as it is written in the Passport</w:t>
            </w:r>
            <w:r w:rsidR="0008425C" w:rsidRPr="0008425C">
              <w:rPr>
                <w:rFonts w:ascii="Calibri" w:eastAsia="Calibri" w:hAnsi="Calibri" w:cs="Calibri"/>
                <w:bCs/>
                <w:color w:val="222222"/>
                <w:sz w:val="24"/>
                <w:lang w:val="en-US"/>
              </w:rPr>
              <w:t>)</w:t>
            </w:r>
          </w:p>
        </w:tc>
        <w:tc>
          <w:tcPr>
            <w:tcW w:w="6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0E368A" w14:textId="290E0A35" w:rsidR="006C4E29" w:rsidRDefault="006C4E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color w:val="222222"/>
                <w:sz w:val="24"/>
              </w:rPr>
            </w:pPr>
          </w:p>
        </w:tc>
      </w:tr>
      <w:tr w:rsidR="006C4E29" w14:paraId="62C6D0B0" w14:textId="77777777" w:rsidTr="00904B93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C2F77" w14:textId="6BF49EFC" w:rsidR="006C4E29" w:rsidRPr="00C83297" w:rsidRDefault="00DA5A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</w:pPr>
            <w:r w:rsidRPr="00C83297"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  <w:t>Last Name</w:t>
            </w:r>
            <w:r w:rsidR="0008425C"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  <w:t xml:space="preserve"> </w:t>
            </w:r>
            <w:r w:rsidR="0008425C" w:rsidRPr="0008425C">
              <w:rPr>
                <w:rFonts w:ascii="Calibri" w:eastAsia="Calibri" w:hAnsi="Calibri" w:cs="Calibri"/>
                <w:bCs/>
                <w:color w:val="222222"/>
                <w:sz w:val="24"/>
                <w:lang w:val="en-US"/>
              </w:rPr>
              <w:t>(exactly as it is written in the Passport)</w:t>
            </w:r>
          </w:p>
        </w:tc>
        <w:tc>
          <w:tcPr>
            <w:tcW w:w="6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65DC71" w14:textId="1AAA4A8E" w:rsidR="006C4E29" w:rsidRDefault="006C4E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color w:val="222222"/>
                <w:sz w:val="24"/>
              </w:rPr>
            </w:pPr>
          </w:p>
        </w:tc>
      </w:tr>
      <w:tr w:rsidR="00904B93" w14:paraId="15E50B1A" w14:textId="77777777" w:rsidTr="00904B93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6EF2A" w14:textId="6188DD5C" w:rsidR="00904B93" w:rsidRPr="00C83297" w:rsidRDefault="00904B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</w:pPr>
            <w:r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  <w:t xml:space="preserve">Passport Number </w:t>
            </w:r>
          </w:p>
        </w:tc>
        <w:tc>
          <w:tcPr>
            <w:tcW w:w="6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51D1A9" w14:textId="77777777" w:rsidR="00904B93" w:rsidRDefault="00904B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color w:val="222222"/>
                <w:sz w:val="24"/>
              </w:rPr>
            </w:pPr>
          </w:p>
        </w:tc>
      </w:tr>
      <w:tr w:rsidR="006C4E29" w14:paraId="10E51F49" w14:textId="77777777" w:rsidTr="00904B93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40D086" w14:textId="03B69C63" w:rsidR="006C4E29" w:rsidRPr="00C83297" w:rsidRDefault="007777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</w:pPr>
            <w:r w:rsidRPr="00C83297"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  <w:t xml:space="preserve">Date of birth </w:t>
            </w:r>
          </w:p>
        </w:tc>
        <w:tc>
          <w:tcPr>
            <w:tcW w:w="6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8C5D53" w14:textId="11FADF03" w:rsidR="006C4E29" w:rsidRDefault="006C4E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color w:val="222222"/>
                <w:sz w:val="24"/>
              </w:rPr>
            </w:pPr>
          </w:p>
        </w:tc>
      </w:tr>
      <w:tr w:rsidR="006C4E29" w14:paraId="0289D6D3" w14:textId="77777777" w:rsidTr="00904B93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EDE51F" w14:textId="77777777" w:rsidR="006C4E29" w:rsidRPr="00C83297" w:rsidRDefault="00DA5A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</w:pPr>
            <w:r w:rsidRPr="00C83297"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  <w:t>E-mail Address</w:t>
            </w:r>
          </w:p>
        </w:tc>
        <w:tc>
          <w:tcPr>
            <w:tcW w:w="6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BB98C" w14:textId="604A3D1F" w:rsidR="006C4E29" w:rsidRDefault="006C4E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color w:val="222222"/>
                <w:sz w:val="24"/>
              </w:rPr>
            </w:pPr>
          </w:p>
        </w:tc>
      </w:tr>
      <w:tr w:rsidR="006C4E29" w14:paraId="5F4CAFAD" w14:textId="77777777" w:rsidTr="00904B93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032182" w14:textId="77777777" w:rsidR="006C4E29" w:rsidRPr="00C83297" w:rsidRDefault="00DA5A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</w:pPr>
            <w:r w:rsidRPr="00C83297"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  <w:t>Phone Number</w:t>
            </w:r>
          </w:p>
        </w:tc>
        <w:tc>
          <w:tcPr>
            <w:tcW w:w="6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298127" w14:textId="1B17AF99" w:rsidR="006C4E29" w:rsidRDefault="006C4E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color w:val="222222"/>
                <w:sz w:val="24"/>
              </w:rPr>
            </w:pPr>
          </w:p>
        </w:tc>
      </w:tr>
      <w:tr w:rsidR="00DA5A9D" w14:paraId="1A3A5E2E" w14:textId="77777777" w:rsidTr="00904B93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059D1" w14:textId="15EFAAB7" w:rsidR="00DA5A9D" w:rsidRPr="00C83297" w:rsidRDefault="00904B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</w:pPr>
            <w:r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  <w:t xml:space="preserve">1.) </w:t>
            </w:r>
            <w:r w:rsidR="00DA5A9D" w:rsidRPr="00C83297"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  <w:t>Ad</w:t>
            </w:r>
            <w:r w:rsidR="007777AD" w:rsidRPr="00C83297"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  <w:t>d</w:t>
            </w:r>
            <w:r w:rsidR="00DA5A9D" w:rsidRPr="00C83297"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  <w:t xml:space="preserve">ress </w:t>
            </w:r>
            <w:r w:rsidR="00DA5A9D" w:rsidRPr="00C83297">
              <w:rPr>
                <w:rFonts w:ascii="Calibri" w:eastAsia="Calibri" w:hAnsi="Calibri" w:cs="Calibri"/>
                <w:bCs/>
                <w:color w:val="222222"/>
                <w:sz w:val="24"/>
                <w:lang w:val="en-US"/>
              </w:rPr>
              <w:t>(Permanent Residence</w:t>
            </w:r>
            <w:r w:rsidR="00646169" w:rsidRPr="00C83297">
              <w:rPr>
                <w:rFonts w:ascii="Calibri" w:eastAsia="Calibri" w:hAnsi="Calibri" w:cs="Calibri"/>
                <w:bCs/>
                <w:color w:val="222222"/>
                <w:sz w:val="24"/>
                <w:lang w:val="en-US"/>
              </w:rPr>
              <w:t xml:space="preserve"> in the </w:t>
            </w:r>
            <w:r>
              <w:rPr>
                <w:rFonts w:ascii="Calibri" w:eastAsia="Calibri" w:hAnsi="Calibri" w:cs="Calibri"/>
                <w:bCs/>
                <w:color w:val="222222"/>
                <w:sz w:val="24"/>
                <w:lang w:val="en-US"/>
              </w:rPr>
              <w:t>sending Country</w:t>
            </w:r>
            <w:r w:rsidR="00DA5A9D" w:rsidRPr="00C83297">
              <w:rPr>
                <w:rFonts w:ascii="Calibri" w:eastAsia="Calibri" w:hAnsi="Calibri" w:cs="Calibri"/>
                <w:bCs/>
                <w:color w:val="222222"/>
                <w:sz w:val="24"/>
                <w:lang w:val="en-US"/>
              </w:rPr>
              <w:t>)</w:t>
            </w:r>
          </w:p>
        </w:tc>
        <w:tc>
          <w:tcPr>
            <w:tcW w:w="6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928664" w14:textId="77777777" w:rsidR="00DA5A9D" w:rsidRDefault="00DA5A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color w:val="222222"/>
                <w:sz w:val="24"/>
              </w:rPr>
            </w:pPr>
          </w:p>
        </w:tc>
      </w:tr>
      <w:tr w:rsidR="00904B93" w14:paraId="72BCD5E7" w14:textId="77777777" w:rsidTr="00904B93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A6B554" w14:textId="459A130C" w:rsidR="00904B93" w:rsidRPr="00C83297" w:rsidRDefault="00904B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</w:pPr>
            <w:r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  <w:t xml:space="preserve">2.) </w:t>
            </w:r>
            <w:r w:rsidRPr="00C83297"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  <w:t>Address</w:t>
            </w:r>
            <w:r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  <w:t xml:space="preserve"> </w:t>
            </w:r>
            <w:r w:rsidRPr="00C83297">
              <w:rPr>
                <w:rFonts w:ascii="Calibri" w:eastAsia="Calibri" w:hAnsi="Calibri" w:cs="Calibri"/>
                <w:bCs/>
                <w:color w:val="222222"/>
                <w:sz w:val="24"/>
                <w:lang w:val="en-US"/>
              </w:rPr>
              <w:t xml:space="preserve">(Residence in the </w:t>
            </w:r>
            <w:r>
              <w:rPr>
                <w:rFonts w:ascii="Calibri" w:eastAsia="Calibri" w:hAnsi="Calibri" w:cs="Calibri"/>
                <w:bCs/>
                <w:color w:val="222222"/>
                <w:sz w:val="24"/>
                <w:lang w:val="en-US"/>
              </w:rPr>
              <w:t>Czech Republic</w:t>
            </w:r>
            <w:r w:rsidR="00E87114">
              <w:rPr>
                <w:rFonts w:ascii="Calibri" w:eastAsia="Calibri" w:hAnsi="Calibri" w:cs="Calibri"/>
                <w:bCs/>
                <w:color w:val="222222"/>
                <w:sz w:val="24"/>
                <w:lang w:val="en-US"/>
              </w:rPr>
              <w:t xml:space="preserve"> during the mobility</w:t>
            </w:r>
            <w:r w:rsidRPr="00C83297">
              <w:rPr>
                <w:rFonts w:ascii="Calibri" w:eastAsia="Calibri" w:hAnsi="Calibri" w:cs="Calibri"/>
                <w:bCs/>
                <w:color w:val="222222"/>
                <w:sz w:val="24"/>
                <w:lang w:val="en-US"/>
              </w:rPr>
              <w:t>)</w:t>
            </w:r>
          </w:p>
        </w:tc>
        <w:tc>
          <w:tcPr>
            <w:tcW w:w="6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8725AB" w14:textId="77777777" w:rsidR="00904B93" w:rsidRPr="00E87114" w:rsidRDefault="00904B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color w:val="222222"/>
                <w:sz w:val="24"/>
                <w:lang w:val="en-US"/>
              </w:rPr>
            </w:pPr>
          </w:p>
        </w:tc>
      </w:tr>
      <w:tr w:rsidR="006C4E29" w14:paraId="7A4625B0" w14:textId="77777777" w:rsidTr="00904B93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9FA6B" w14:textId="77777777" w:rsidR="006C4E29" w:rsidRPr="00C83297" w:rsidRDefault="00DA5A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</w:pPr>
            <w:r w:rsidRPr="00C83297"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  <w:t xml:space="preserve">Academic Year </w:t>
            </w:r>
          </w:p>
        </w:tc>
        <w:tc>
          <w:tcPr>
            <w:tcW w:w="6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89C6F" w14:textId="136A185B" w:rsidR="006C4E29" w:rsidRDefault="006C4E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color w:val="222222"/>
                <w:sz w:val="24"/>
              </w:rPr>
            </w:pPr>
          </w:p>
        </w:tc>
      </w:tr>
      <w:tr w:rsidR="0020607D" w14:paraId="6D694387" w14:textId="77777777" w:rsidTr="00904B93">
        <w:tc>
          <w:tcPr>
            <w:tcW w:w="28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BFAF6" w14:textId="104A2865" w:rsidR="0020607D" w:rsidRPr="00C83297" w:rsidRDefault="002060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</w:pPr>
            <w:r w:rsidRPr="00C83297">
              <w:rPr>
                <w:rFonts w:ascii="Calibri" w:eastAsia="Calibri" w:hAnsi="Calibri" w:cs="Calibri"/>
                <w:b/>
                <w:color w:val="222222"/>
                <w:sz w:val="24"/>
                <w:lang w:val="en-US"/>
              </w:rPr>
              <w:t xml:space="preserve">Department </w:t>
            </w:r>
            <w:r w:rsidR="00904B93" w:rsidRPr="00904B93">
              <w:rPr>
                <w:rFonts w:ascii="Calibri" w:eastAsia="Calibri" w:hAnsi="Calibri" w:cs="Calibri"/>
                <w:bCs/>
                <w:color w:val="222222"/>
                <w:sz w:val="24"/>
                <w:lang w:val="en-US"/>
              </w:rPr>
              <w:t xml:space="preserve">(sending </w:t>
            </w:r>
            <w:r w:rsidR="00651621" w:rsidRPr="00904B93">
              <w:rPr>
                <w:rFonts w:ascii="Calibri" w:eastAsia="Calibri" w:hAnsi="Calibri" w:cs="Calibri"/>
                <w:bCs/>
                <w:color w:val="222222"/>
                <w:sz w:val="24"/>
                <w:lang w:val="en-US"/>
              </w:rPr>
              <w:t>organization</w:t>
            </w:r>
            <w:r w:rsidR="00904B93" w:rsidRPr="00904B93">
              <w:rPr>
                <w:rFonts w:ascii="Calibri" w:eastAsia="Calibri" w:hAnsi="Calibri" w:cs="Calibri"/>
                <w:bCs/>
                <w:color w:val="222222"/>
                <w:sz w:val="24"/>
                <w:lang w:val="en-US"/>
              </w:rPr>
              <w:t>)</w:t>
            </w:r>
          </w:p>
        </w:tc>
        <w:tc>
          <w:tcPr>
            <w:tcW w:w="6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78BC1" w14:textId="77777777" w:rsidR="0020607D" w:rsidRDefault="002060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 w:line="240" w:lineRule="auto"/>
              <w:ind w:left="0" w:right="0" w:hanging="2"/>
              <w:rPr>
                <w:rFonts w:ascii="Calibri" w:eastAsia="Calibri" w:hAnsi="Calibri" w:cs="Calibri"/>
                <w:color w:val="222222"/>
                <w:sz w:val="24"/>
              </w:rPr>
            </w:pPr>
          </w:p>
        </w:tc>
      </w:tr>
    </w:tbl>
    <w:p w14:paraId="4B918592" w14:textId="77777777" w:rsidR="006C4E29" w:rsidRDefault="006C4E29">
      <w:pPr>
        <w:spacing w:line="360" w:lineRule="auto"/>
        <w:ind w:left="0" w:hanging="2"/>
        <w:rPr>
          <w:rFonts w:ascii="Calibri" w:eastAsia="Calibri" w:hAnsi="Calibri" w:cs="Calibri"/>
          <w:b/>
          <w:sz w:val="24"/>
        </w:rPr>
      </w:pPr>
    </w:p>
    <w:p w14:paraId="28BE1612" w14:textId="4032049A" w:rsidR="006C4E29" w:rsidRDefault="00DA5A9D">
      <w:pPr>
        <w:pBdr>
          <w:top w:val="nil"/>
          <w:left w:val="nil"/>
          <w:bottom w:val="nil"/>
          <w:right w:val="nil"/>
          <w:between w:val="nil"/>
        </w:pBdr>
        <w:spacing w:before="1000" w:after="0" w:line="240" w:lineRule="auto"/>
        <w:ind w:left="0" w:hanging="2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 xml:space="preserve">In Prague, </w:t>
      </w:r>
      <w:proofErr w:type="spellStart"/>
      <w:r>
        <w:rPr>
          <w:rFonts w:ascii="Calibri" w:eastAsia="Calibri" w:hAnsi="Calibri" w:cs="Calibri"/>
          <w:sz w:val="24"/>
        </w:rPr>
        <w:t>date</w:t>
      </w:r>
      <w:proofErr w:type="spellEnd"/>
      <w:r>
        <w:rPr>
          <w:rFonts w:ascii="Calibri" w:eastAsia="Calibri" w:hAnsi="Calibri" w:cs="Calibri"/>
          <w:sz w:val="24"/>
        </w:rPr>
        <w:t xml:space="preserve"> </w:t>
      </w:r>
      <w:proofErr w:type="spellStart"/>
      <w:r w:rsidR="0011190A">
        <w:rPr>
          <w:rFonts w:ascii="Calibri" w:eastAsia="Calibri" w:hAnsi="Calibri" w:cs="Calibri"/>
          <w:sz w:val="24"/>
        </w:rPr>
        <w:t>xx</w:t>
      </w:r>
      <w:proofErr w:type="spellEnd"/>
      <w:r w:rsidR="007B4A1A">
        <w:rPr>
          <w:rFonts w:ascii="Calibri" w:eastAsia="Calibri" w:hAnsi="Calibri" w:cs="Calibri"/>
          <w:sz w:val="24"/>
        </w:rPr>
        <w:t>/</w:t>
      </w:r>
      <w:proofErr w:type="spellStart"/>
      <w:r w:rsidR="0011190A">
        <w:rPr>
          <w:rFonts w:ascii="Calibri" w:eastAsia="Calibri" w:hAnsi="Calibri" w:cs="Calibri"/>
          <w:sz w:val="24"/>
        </w:rPr>
        <w:t>xx</w:t>
      </w:r>
      <w:proofErr w:type="spellEnd"/>
      <w:r w:rsidR="007B4A1A">
        <w:rPr>
          <w:rFonts w:ascii="Calibri" w:eastAsia="Calibri" w:hAnsi="Calibri" w:cs="Calibri"/>
          <w:sz w:val="24"/>
        </w:rPr>
        <w:t>/202</w:t>
      </w:r>
      <w:r w:rsidR="0011190A">
        <w:rPr>
          <w:rFonts w:ascii="Calibri" w:eastAsia="Calibri" w:hAnsi="Calibri" w:cs="Calibri"/>
          <w:sz w:val="24"/>
        </w:rPr>
        <w:t>x</w:t>
      </w:r>
    </w:p>
    <w:sectPr w:rsidR="006C4E2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2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38544" w14:textId="77777777" w:rsidR="007E699A" w:rsidRDefault="007E699A">
      <w:pPr>
        <w:spacing w:before="0" w:after="0" w:line="240" w:lineRule="auto"/>
        <w:ind w:left="0" w:hanging="2"/>
      </w:pPr>
      <w:r>
        <w:separator/>
      </w:r>
    </w:p>
  </w:endnote>
  <w:endnote w:type="continuationSeparator" w:id="0">
    <w:p w14:paraId="20CD9B23" w14:textId="77777777" w:rsidR="007E699A" w:rsidRDefault="007E699A">
      <w:pPr>
        <w:spacing w:before="0"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tilliumText25L">
    <w:altName w:val="Calibri"/>
    <w:charset w:val="00"/>
    <w:family w:val="auto"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16137" w14:textId="77777777" w:rsidR="00DA5A9D" w:rsidRDefault="00DA5A9D">
    <w:pPr>
      <w:pStyle w:val="Zpat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2AE6F" w14:textId="77777777" w:rsidR="006C4E29" w:rsidRDefault="00DA5A9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right" w:pos="9900"/>
      </w:tabs>
      <w:spacing w:before="0" w:after="0" w:line="240" w:lineRule="auto"/>
      <w:ind w:left="0" w:hanging="2"/>
      <w:rPr>
        <w:rFonts w:ascii="TitilliumText25L" w:eastAsia="TitilliumText25L" w:hAnsi="TitilliumText25L" w:cs="TitilliumText25L"/>
        <w:color w:val="6E6E70"/>
        <w:sz w:val="20"/>
        <w:szCs w:val="20"/>
      </w:rPr>
    </w:pPr>
    <w:r>
      <w:rPr>
        <w:rFonts w:ascii="TitilliumText25L" w:eastAsia="TitilliumText25L" w:hAnsi="TitilliumText25L" w:cs="TitilliumText25L"/>
        <w:color w:val="4D4D4D"/>
        <w:sz w:val="20"/>
        <w:szCs w:val="20"/>
      </w:rPr>
      <w:tab/>
    </w:r>
    <w:r>
      <w:rPr>
        <w:rFonts w:ascii="TitilliumText25L" w:eastAsia="TitilliumText25L" w:hAnsi="TitilliumText25L" w:cs="TitilliumText25L"/>
        <w:b/>
        <w:color w:val="4D4D4D"/>
        <w:sz w:val="20"/>
        <w:szCs w:val="20"/>
      </w:rPr>
      <w:br/>
    </w: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hidden="0" allowOverlap="1" wp14:anchorId="1AB994CC" wp14:editId="5C8E1AF8">
              <wp:simplePos x="0" y="0"/>
              <wp:positionH relativeFrom="column">
                <wp:posOffset>-647699</wp:posOffset>
              </wp:positionH>
              <wp:positionV relativeFrom="paragraph">
                <wp:posOffset>127000</wp:posOffset>
              </wp:positionV>
              <wp:extent cx="5360670" cy="620395"/>
              <wp:effectExtent l="0" t="0" r="0" b="0"/>
              <wp:wrapNone/>
              <wp:docPr id="1032" name="Obdélník 10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158868" y="3078008"/>
                        <a:ext cx="2374265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000000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1DC0F6DF" w14:textId="77777777" w:rsidR="006C4E29" w:rsidRDefault="006C4E29">
                          <w:pPr>
                            <w:spacing w:before="0" w:after="0" w:line="240" w:lineRule="auto"/>
                            <w:ind w:left="0" w:right="0" w:hanging="2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w16du="http://schemas.microsoft.com/office/word/2023/wordml/word16du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-647699</wp:posOffset>
              </wp:positionH>
              <wp:positionV relativeFrom="paragraph">
                <wp:posOffset>127000</wp:posOffset>
              </wp:positionV>
              <wp:extent cx="5360670" cy="620395"/>
              <wp:effectExtent b="0" l="0" r="0" t="0"/>
              <wp:wrapNone/>
              <wp:docPr id="1032" name="image3.png"/>
              <a:graphic>
                <a:graphicData uri="http://schemas.openxmlformats.org/drawingml/2006/picture">
                  <pic:pic>
                    <pic:nvPicPr>
                      <pic:cNvPr id="0" name="image3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360670" cy="620395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hidden="0" allowOverlap="1" wp14:anchorId="52AD7329" wp14:editId="6327C847">
              <wp:simplePos x="0" y="0"/>
              <wp:positionH relativeFrom="column">
                <wp:posOffset>4660900</wp:posOffset>
              </wp:positionH>
              <wp:positionV relativeFrom="paragraph">
                <wp:posOffset>76200</wp:posOffset>
              </wp:positionV>
              <wp:extent cx="1986280" cy="464820"/>
              <wp:effectExtent l="0" t="0" r="0" b="0"/>
              <wp:wrapNone/>
              <wp:docPr id="1031" name="Obdélník 10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158868" y="3078008"/>
                        <a:ext cx="2374265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000000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344D6137" w14:textId="77777777" w:rsidR="006C4E29" w:rsidRDefault="006C4E29">
                          <w:pPr>
                            <w:spacing w:before="0" w:after="0" w:line="240" w:lineRule="auto"/>
                            <w:ind w:left="0" w:right="0" w:hanging="2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w16du="http://schemas.microsoft.com/office/word/2023/wordml/word16du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4660900</wp:posOffset>
              </wp:positionH>
              <wp:positionV relativeFrom="paragraph">
                <wp:posOffset>76200</wp:posOffset>
              </wp:positionV>
              <wp:extent cx="1986280" cy="464820"/>
              <wp:effectExtent b="0" l="0" r="0" t="0"/>
              <wp:wrapNone/>
              <wp:docPr id="1031" name="image2.png"/>
              <a:graphic>
                <a:graphicData uri="http://schemas.openxmlformats.org/drawingml/2006/picture">
                  <pic:pic>
                    <pic:nvPicPr>
                      <pic:cNvPr id="0" name="image2.png"/>
                      <pic:cNvPicPr preferRelativeResize="0"/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986280" cy="46482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hidden="0" allowOverlap="1" wp14:anchorId="083B4A93" wp14:editId="65A8A9C4">
              <wp:simplePos x="0" y="0"/>
              <wp:positionH relativeFrom="column">
                <wp:posOffset>4660900</wp:posOffset>
              </wp:positionH>
              <wp:positionV relativeFrom="paragraph">
                <wp:posOffset>-215899</wp:posOffset>
              </wp:positionV>
              <wp:extent cx="2076450" cy="1339215"/>
              <wp:effectExtent l="0" t="0" r="0" b="0"/>
              <wp:wrapNone/>
              <wp:docPr id="1034" name="Obdélník 10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317300" y="3119918"/>
                        <a:ext cx="2057400" cy="1320165"/>
                      </a:xfrm>
                      <a:prstGeom prst="rect">
                        <a:avLst/>
                      </a:prstGeom>
                      <a:solidFill>
                        <a:srgbClr val="D10F41"/>
                      </a:solidFill>
                      <a:ln w="9525" cap="flat" cmpd="sng">
                        <a:solidFill>
                          <a:srgbClr val="D10F4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2136A9A4" w14:textId="77777777" w:rsidR="006C4E29" w:rsidRDefault="006C4E29">
                          <w:pPr>
                            <w:spacing w:before="0" w:after="0" w:line="240" w:lineRule="auto"/>
                            <w:ind w:left="0" w:right="0" w:hanging="2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w16du="http://schemas.microsoft.com/office/word/2023/wordml/word16du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4660900</wp:posOffset>
              </wp:positionH>
              <wp:positionV relativeFrom="paragraph">
                <wp:posOffset>-215899</wp:posOffset>
              </wp:positionV>
              <wp:extent cx="2076450" cy="1339215"/>
              <wp:effectExtent b="0" l="0" r="0" t="0"/>
              <wp:wrapNone/>
              <wp:docPr id="1034" name="image5.png"/>
              <a:graphic>
                <a:graphicData uri="http://schemas.openxmlformats.org/drawingml/2006/picture">
                  <pic:pic>
                    <pic:nvPicPr>
                      <pic:cNvPr id="0" name="image5.png"/>
                      <pic:cNvPicPr preferRelativeResize="0"/>
                    </pic:nvPicPr>
                    <pic:blipFill>
                      <a:blip r:embed="rId3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076450" cy="1339215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hidden="0" allowOverlap="1" wp14:anchorId="12859F2B" wp14:editId="2B37FBBB">
              <wp:simplePos x="0" y="0"/>
              <wp:positionH relativeFrom="column">
                <wp:posOffset>-1142999</wp:posOffset>
              </wp:positionH>
              <wp:positionV relativeFrom="paragraph">
                <wp:posOffset>-215899</wp:posOffset>
              </wp:positionV>
              <wp:extent cx="5848350" cy="1276350"/>
              <wp:effectExtent l="0" t="0" r="0" b="0"/>
              <wp:wrapNone/>
              <wp:docPr id="1033" name="Obdélník 10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431350" y="3151350"/>
                        <a:ext cx="5829300" cy="1257300"/>
                      </a:xfrm>
                      <a:prstGeom prst="rect">
                        <a:avLst/>
                      </a:prstGeom>
                      <a:solidFill>
                        <a:srgbClr val="231F20"/>
                      </a:solidFill>
                      <a:ln w="9525" cap="flat" cmpd="sng">
                        <a:solidFill>
                          <a:srgbClr val="231F20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05B0E850" w14:textId="77777777" w:rsidR="006C4E29" w:rsidRDefault="006C4E29">
                          <w:pPr>
                            <w:spacing w:before="0" w:after="0" w:line="240" w:lineRule="auto"/>
                            <w:ind w:left="0" w:right="0" w:hanging="2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w16du="http://schemas.microsoft.com/office/word/2023/wordml/word16du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-1142999</wp:posOffset>
              </wp:positionH>
              <wp:positionV relativeFrom="paragraph">
                <wp:posOffset>-215899</wp:posOffset>
              </wp:positionV>
              <wp:extent cx="5848350" cy="1276350"/>
              <wp:effectExtent b="0" l="0" r="0" t="0"/>
              <wp:wrapNone/>
              <wp:docPr id="1033" name="image4.png"/>
              <a:graphic>
                <a:graphicData uri="http://schemas.openxmlformats.org/drawingml/2006/picture">
                  <pic:pic>
                    <pic:nvPicPr>
                      <pic:cNvPr id="0" name="image4.png"/>
                      <pic:cNvPicPr preferRelativeResize="0"/>
                    </pic:nvPicPr>
                    <pic:blipFill>
                      <a:blip r:embed="rId4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848350" cy="127635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C16A2" w14:textId="77777777" w:rsidR="00DA5A9D" w:rsidRDefault="00DA5A9D">
    <w:pPr>
      <w:pStyle w:val="Zpat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C044E" w14:textId="77777777" w:rsidR="007E699A" w:rsidRDefault="007E699A">
      <w:pPr>
        <w:spacing w:before="0" w:after="0" w:line="240" w:lineRule="auto"/>
        <w:ind w:left="0" w:hanging="2"/>
      </w:pPr>
      <w:r>
        <w:separator/>
      </w:r>
    </w:p>
  </w:footnote>
  <w:footnote w:type="continuationSeparator" w:id="0">
    <w:p w14:paraId="2C2C4AFD" w14:textId="77777777" w:rsidR="007E699A" w:rsidRDefault="007E699A">
      <w:pPr>
        <w:spacing w:before="0"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A399C" w14:textId="77777777" w:rsidR="00DA5A9D" w:rsidRDefault="00DA5A9D">
    <w:pPr>
      <w:pStyle w:val="Zhlav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75A31" w14:textId="77777777" w:rsidR="006C4E29" w:rsidRDefault="00DA5A9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before="0" w:after="280" w:line="240" w:lineRule="auto"/>
      <w:ind w:left="0" w:hanging="2"/>
      <w:rPr>
        <w:color w:val="000000"/>
        <w:szCs w:val="22"/>
      </w:rPr>
    </w:pPr>
    <w:r>
      <w:rPr>
        <w:noProof/>
        <w:color w:val="000000"/>
        <w:szCs w:val="22"/>
      </w:rPr>
      <w:drawing>
        <wp:inline distT="0" distB="0" distL="114300" distR="114300" wp14:anchorId="7486AE59" wp14:editId="6DDB8CE8">
          <wp:extent cx="4608195" cy="1379855"/>
          <wp:effectExtent l="0" t="0" r="0" b="0"/>
          <wp:docPr id="1035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608195" cy="13798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2FBC05F5" w14:textId="77777777" w:rsidR="006C4E29" w:rsidRDefault="006C4E2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before="280" w:after="0" w:line="240" w:lineRule="auto"/>
      <w:ind w:left="0" w:hanging="2"/>
      <w:rPr>
        <w:color w:val="000000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97912" w14:textId="77777777" w:rsidR="00DA5A9D" w:rsidRDefault="00DA5A9D">
    <w:pPr>
      <w:pStyle w:val="Zhlav"/>
      <w:ind w:left="0" w:hanging="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3MLOwMDIzNzE3MjZW0lEKTi0uzszPAykwrAUA7LDPdiwAAAA="/>
  </w:docVars>
  <w:rsids>
    <w:rsidRoot w:val="006C4E29"/>
    <w:rsid w:val="00027801"/>
    <w:rsid w:val="00037067"/>
    <w:rsid w:val="0008425C"/>
    <w:rsid w:val="0011190A"/>
    <w:rsid w:val="0020607D"/>
    <w:rsid w:val="00400648"/>
    <w:rsid w:val="00646169"/>
    <w:rsid w:val="00651621"/>
    <w:rsid w:val="006A6B42"/>
    <w:rsid w:val="006C4E29"/>
    <w:rsid w:val="007777AD"/>
    <w:rsid w:val="007B4A1A"/>
    <w:rsid w:val="007E699A"/>
    <w:rsid w:val="00904B93"/>
    <w:rsid w:val="00C00743"/>
    <w:rsid w:val="00C83297"/>
    <w:rsid w:val="00DA5A9D"/>
    <w:rsid w:val="00E87114"/>
    <w:rsid w:val="00F26263"/>
    <w:rsid w:val="00FC0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6C6317"/>
  <w15:docId w15:val="{FC3B3A66-F9A3-4A3B-BF7B-FE28EDB74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uppressAutoHyphens/>
      <w:spacing w:before="100" w:beforeAutospacing="1" w:after="100" w:afterAutospacing="1" w:line="1" w:lineRule="atLeast"/>
      <w:ind w:leftChars="-1" w:left="539" w:right="539" w:hangingChars="1" w:hanging="1"/>
      <w:textDirection w:val="btLr"/>
      <w:textAlignment w:val="top"/>
      <w:outlineLvl w:val="0"/>
    </w:pPr>
    <w:rPr>
      <w:position w:val="-1"/>
      <w:sz w:val="22"/>
      <w:szCs w:val="24"/>
    </w:rPr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2.png"/><Relationship Id="rId1" Type="http://schemas.openxmlformats.org/officeDocument/2006/relationships/image" Target="media/image3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8KEQqRifYOvCvihNsqP8DR//f6Q==">AMUW2mUwEqeTpDgg7zjDg7wCbxjGgwmn6f6tFCrd7ZmXL0zqvsyYI/TWx6W6A+suj2f94jkeGI2SzVzjc/ELAjrIpADdMIdsZO0bJHE4UowTx32Se+NKW0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65</Words>
  <Characters>387</Characters>
  <Application>Microsoft Office Word</Application>
  <DocSecurity>0</DocSecurity>
  <Lines>3</Lines>
  <Paragraphs>1</Paragraphs>
  <ScaleCrop>false</ScaleCrop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tion</dc:creator>
  <cp:lastModifiedBy>Denis Žernov</cp:lastModifiedBy>
  <cp:revision>10</cp:revision>
  <dcterms:created xsi:type="dcterms:W3CDTF">2023-06-26T14:13:00Z</dcterms:created>
  <dcterms:modified xsi:type="dcterms:W3CDTF">2023-06-26T14:37:00Z</dcterms:modified>
</cp:coreProperties>
</file>